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9EADC" w14:textId="4419FF65" w:rsidR="004C5F2E" w:rsidRPr="002B6BA1" w:rsidRDefault="004C5F2E" w:rsidP="002B6BA1">
      <w:pPr>
        <w:spacing w:after="0" w:line="360" w:lineRule="auto"/>
        <w:rPr>
          <w:rFonts w:ascii="Times New Roman" w:hAnsi="Times New Roman" w:cs="Times New Roman"/>
          <w:b/>
          <w:bCs/>
        </w:rPr>
      </w:pPr>
      <w:bookmarkStart w:id="0" w:name="_Hlk33110201"/>
      <w:r w:rsidRPr="002B6BA1">
        <w:rPr>
          <w:rFonts w:ascii="Times New Roman" w:hAnsi="Times New Roman" w:cs="Times New Roman"/>
          <w:b/>
          <w:bCs/>
        </w:rPr>
        <w:t>Programming with C Language</w:t>
      </w:r>
    </w:p>
    <w:p w14:paraId="34679A23" w14:textId="4239AC65" w:rsidR="004C5F2E" w:rsidRPr="002B6BA1" w:rsidRDefault="004C5F2E" w:rsidP="00980494">
      <w:pPr>
        <w:pBdr>
          <w:bottom w:val="single" w:sz="4" w:space="1" w:color="auto"/>
        </w:pBdr>
        <w:spacing w:after="0" w:line="360" w:lineRule="auto"/>
        <w:rPr>
          <w:rFonts w:ascii="Times New Roman" w:hAnsi="Times New Roman" w:cs="Times New Roman"/>
          <w:b/>
          <w:bCs/>
        </w:rPr>
      </w:pPr>
      <w:r w:rsidRPr="002B6BA1">
        <w:rPr>
          <w:rFonts w:ascii="Times New Roman" w:hAnsi="Times New Roman" w:cs="Times New Roman"/>
          <w:b/>
          <w:bCs/>
        </w:rPr>
        <w:t xml:space="preserve">Practical </w:t>
      </w:r>
      <w:r w:rsidR="00087757">
        <w:rPr>
          <w:rFonts w:ascii="Times New Roman" w:hAnsi="Times New Roman" w:cs="Times New Roman"/>
          <w:b/>
          <w:bCs/>
        </w:rPr>
        <w:t xml:space="preserve">Session </w:t>
      </w:r>
    </w:p>
    <w:bookmarkEnd w:id="0"/>
    <w:p w14:paraId="44DD820E" w14:textId="3561F233" w:rsidR="004C5F2E" w:rsidRDefault="004C5F2E" w:rsidP="004C5F2E">
      <w:pPr>
        <w:spacing w:after="0"/>
        <w:rPr>
          <w:rFonts w:ascii="Times New Roman" w:hAnsi="Times New Roman" w:cs="Times New Roman"/>
        </w:rPr>
      </w:pPr>
    </w:p>
    <w:p w14:paraId="099562E6" w14:textId="2C4B98B8" w:rsidR="00216B70" w:rsidRDefault="00216B70" w:rsidP="004C5F2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Write a program to input an item number, description, price of a product, quantity</w:t>
      </w:r>
      <w:r w:rsidR="00E62F43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 display item number, description with </w:t>
      </w:r>
      <w:r w:rsidR="00E62F43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total price </w:t>
      </w:r>
    </w:p>
    <w:p w14:paraId="7DEFBC77" w14:textId="711E1BF6" w:rsidR="00216B70" w:rsidRDefault="00216B70" w:rsidP="004C5F2E">
      <w:pPr>
        <w:spacing w:after="0"/>
        <w:rPr>
          <w:rFonts w:ascii="Times New Roman" w:hAnsi="Times New Roman" w:cs="Times New Roman"/>
        </w:rPr>
      </w:pPr>
    </w:p>
    <w:p w14:paraId="2B239A97" w14:textId="108E9795" w:rsidR="00216B70" w:rsidRDefault="00216B70" w:rsidP="004C5F2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 price = price of a product * quantity</w:t>
      </w:r>
    </w:p>
    <w:p w14:paraId="4959FC28" w14:textId="188DB19A" w:rsidR="00216B70" w:rsidRDefault="00216B70" w:rsidP="004C5F2E">
      <w:pPr>
        <w:spacing w:after="0"/>
        <w:rPr>
          <w:rFonts w:ascii="Times New Roman" w:hAnsi="Times New Roman" w:cs="Times New Roman"/>
        </w:rPr>
      </w:pPr>
    </w:p>
    <w:p w14:paraId="0EE30E0E" w14:textId="48E0CB62" w:rsidR="00216B70" w:rsidRDefault="00216B70" w:rsidP="004C5F2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Write a program to </w:t>
      </w:r>
      <w:r w:rsidR="00E62F43">
        <w:rPr>
          <w:rFonts w:ascii="Times New Roman" w:hAnsi="Times New Roman" w:cs="Times New Roman"/>
        </w:rPr>
        <w:t xml:space="preserve">an </w:t>
      </w:r>
      <w:r>
        <w:rPr>
          <w:rFonts w:ascii="Times New Roman" w:hAnsi="Times New Roman" w:cs="Times New Roman"/>
        </w:rPr>
        <w:t xml:space="preserve">input birth year of </w:t>
      </w:r>
      <w:r w:rsidR="00E62F43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</w:t>
      </w:r>
      <w:r w:rsidR="00E62F43">
        <w:rPr>
          <w:rFonts w:ascii="Times New Roman" w:hAnsi="Times New Roman" w:cs="Times New Roman"/>
        </w:rPr>
        <w:t xml:space="preserve">student </w:t>
      </w:r>
      <w:r>
        <w:rPr>
          <w:rFonts w:ascii="Times New Roman" w:hAnsi="Times New Roman" w:cs="Times New Roman"/>
        </w:rPr>
        <w:t xml:space="preserve">and display the </w:t>
      </w:r>
      <w:r w:rsidR="00E62F43">
        <w:rPr>
          <w:rFonts w:ascii="Times New Roman" w:hAnsi="Times New Roman" w:cs="Times New Roman"/>
        </w:rPr>
        <w:t xml:space="preserve">student is a </w:t>
      </w:r>
      <w:r>
        <w:rPr>
          <w:rFonts w:ascii="Times New Roman" w:hAnsi="Times New Roman" w:cs="Times New Roman"/>
        </w:rPr>
        <w:t>‘Teenager’</w:t>
      </w:r>
      <w:r w:rsidR="00E62F43">
        <w:rPr>
          <w:rFonts w:ascii="Times New Roman" w:hAnsi="Times New Roman" w:cs="Times New Roman"/>
        </w:rPr>
        <w:t xml:space="preserve"> or ‘Not a Teenager’.</w:t>
      </w:r>
    </w:p>
    <w:p w14:paraId="6A7A449F" w14:textId="6FA76C2A" w:rsidR="00216B70" w:rsidRDefault="00216B70" w:rsidP="004C5F2E">
      <w:pPr>
        <w:spacing w:after="0"/>
        <w:rPr>
          <w:rFonts w:ascii="Times New Roman" w:hAnsi="Times New Roman" w:cs="Times New Roman"/>
        </w:rPr>
      </w:pPr>
    </w:p>
    <w:p w14:paraId="752E091E" w14:textId="31F460D8" w:rsidR="00087757" w:rsidRDefault="00E62F43" w:rsidP="001754EE">
      <w:pPr>
        <w:pStyle w:val="BodyText2"/>
        <w:spacing w:line="276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3</w:t>
      </w:r>
      <w:r w:rsidR="00087757">
        <w:rPr>
          <w:rFonts w:eastAsiaTheme="minorHAnsi"/>
          <w:szCs w:val="24"/>
        </w:rPr>
        <w:t>. Display each of the following number series using 1. While 2. Do while and 3. For loops</w:t>
      </w:r>
    </w:p>
    <w:p w14:paraId="533D8DC8" w14:textId="7B7513BC" w:rsidR="00087757" w:rsidRDefault="00087757" w:rsidP="001754EE">
      <w:pPr>
        <w:pStyle w:val="BodyText2"/>
        <w:spacing w:line="276" w:lineRule="auto"/>
        <w:rPr>
          <w:rFonts w:eastAsiaTheme="minorHAnsi"/>
          <w:szCs w:val="24"/>
        </w:rPr>
      </w:pPr>
    </w:p>
    <w:p w14:paraId="55830A95" w14:textId="061E515F" w:rsidR="00087757" w:rsidRDefault="00087757" w:rsidP="00087757">
      <w:pPr>
        <w:pStyle w:val="BodyText2"/>
        <w:numPr>
          <w:ilvl w:val="0"/>
          <w:numId w:val="7"/>
        </w:numPr>
        <w:spacing w:line="276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1 2 3 4 …………..100</w:t>
      </w:r>
    </w:p>
    <w:p w14:paraId="54246873" w14:textId="55C9F562" w:rsidR="00087757" w:rsidRDefault="00087757" w:rsidP="00087757">
      <w:pPr>
        <w:pStyle w:val="BodyText2"/>
        <w:numPr>
          <w:ilvl w:val="0"/>
          <w:numId w:val="7"/>
        </w:numPr>
        <w:spacing w:line="276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50 45 40 …………...5</w:t>
      </w:r>
    </w:p>
    <w:p w14:paraId="3FD789D7" w14:textId="3C23156E" w:rsidR="00087757" w:rsidRDefault="00087757" w:rsidP="00087757">
      <w:pPr>
        <w:pStyle w:val="BodyText2"/>
        <w:numPr>
          <w:ilvl w:val="0"/>
          <w:numId w:val="7"/>
        </w:numPr>
        <w:spacing w:line="276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-2 -4 -6 ……………… -20</w:t>
      </w:r>
    </w:p>
    <w:p w14:paraId="28F9FB5F" w14:textId="192D4042" w:rsidR="00087757" w:rsidRDefault="00087757" w:rsidP="00087757">
      <w:pPr>
        <w:pStyle w:val="BodyText2"/>
        <w:spacing w:line="276" w:lineRule="auto"/>
        <w:rPr>
          <w:rFonts w:eastAsiaTheme="minorHAnsi"/>
          <w:szCs w:val="24"/>
        </w:rPr>
      </w:pPr>
    </w:p>
    <w:p w14:paraId="686423BC" w14:textId="073B7CFB" w:rsidR="00E62F43" w:rsidRDefault="00E62F43" w:rsidP="00087757">
      <w:pPr>
        <w:pStyle w:val="BodyText2"/>
        <w:spacing w:line="276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4. Modify the program in Question 2 to display the ‘Teenager’ count of 10 students. (Use while loop)</w:t>
      </w:r>
    </w:p>
    <w:p w14:paraId="156FCA0E" w14:textId="77777777" w:rsidR="00E62F43" w:rsidRDefault="00E62F43" w:rsidP="00087757">
      <w:pPr>
        <w:pStyle w:val="BodyText2"/>
        <w:spacing w:line="276" w:lineRule="auto"/>
        <w:rPr>
          <w:rFonts w:eastAsiaTheme="minorHAnsi"/>
          <w:szCs w:val="24"/>
        </w:rPr>
      </w:pPr>
    </w:p>
    <w:p w14:paraId="65011658" w14:textId="75877E36" w:rsidR="00E62F43" w:rsidRDefault="00E62F43" w:rsidP="00087757">
      <w:pPr>
        <w:pStyle w:val="BodyText2"/>
        <w:spacing w:line="276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5.  Allow the user to input a series of numbers terminates when the user enters either ‘N’ or ‘n’ and display the running total (Sum of all the entered numbers). (Use do-while loop)</w:t>
      </w:r>
    </w:p>
    <w:p w14:paraId="03BC55BD" w14:textId="6B31E556" w:rsidR="00E62F43" w:rsidRDefault="00E62F43" w:rsidP="00087757">
      <w:pPr>
        <w:pStyle w:val="BodyText2"/>
        <w:spacing w:line="276" w:lineRule="auto"/>
        <w:rPr>
          <w:rFonts w:eastAsiaTheme="minorHAnsi"/>
          <w:szCs w:val="24"/>
        </w:rPr>
      </w:pPr>
    </w:p>
    <w:p w14:paraId="7437FE7D" w14:textId="4C45C796" w:rsidR="00E62F43" w:rsidRDefault="00E62F43" w:rsidP="00087757">
      <w:pPr>
        <w:pStyle w:val="BodyText2"/>
        <w:spacing w:line="276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6. Input 10 numbers and display the total count of odd, even numbers in the entered number series. (Use for loop)</w:t>
      </w:r>
    </w:p>
    <w:p w14:paraId="46EFC3B2" w14:textId="77777777" w:rsidR="00087757" w:rsidRDefault="00087757" w:rsidP="001754EE">
      <w:pPr>
        <w:pStyle w:val="BodyText2"/>
        <w:spacing w:line="276" w:lineRule="auto"/>
        <w:rPr>
          <w:rFonts w:eastAsiaTheme="minorHAnsi"/>
          <w:szCs w:val="24"/>
        </w:rPr>
      </w:pPr>
    </w:p>
    <w:p w14:paraId="7BD4BEDF" w14:textId="522D838C" w:rsidR="00BC0801" w:rsidRPr="00BC0801" w:rsidRDefault="00E62F43" w:rsidP="001754EE">
      <w:pPr>
        <w:pStyle w:val="BodyText2"/>
        <w:spacing w:line="276" w:lineRule="auto"/>
        <w:rPr>
          <w:rFonts w:eastAsiaTheme="minorHAnsi"/>
          <w:bCs/>
          <w:spacing w:val="-2"/>
          <w:szCs w:val="24"/>
          <w:lang w:val="en-GB"/>
        </w:rPr>
      </w:pPr>
      <w:r>
        <w:rPr>
          <w:rFonts w:eastAsiaTheme="minorHAnsi"/>
          <w:szCs w:val="24"/>
        </w:rPr>
        <w:t>7</w:t>
      </w:r>
      <w:r w:rsidR="001754EE">
        <w:rPr>
          <w:rFonts w:eastAsiaTheme="minorHAnsi"/>
          <w:szCs w:val="24"/>
        </w:rPr>
        <w:t>.</w:t>
      </w:r>
      <w:r w:rsidR="00BC0801">
        <w:rPr>
          <w:rFonts w:eastAsiaTheme="minorHAnsi"/>
          <w:szCs w:val="24"/>
        </w:rPr>
        <w:t xml:space="preserve"> </w:t>
      </w:r>
      <w:r w:rsidR="00BC0801" w:rsidRPr="00BC0801">
        <w:rPr>
          <w:rFonts w:eastAsiaTheme="minorHAnsi"/>
          <w:bCs/>
          <w:spacing w:val="-2"/>
          <w:szCs w:val="24"/>
          <w:lang w:val="en-GB"/>
        </w:rPr>
        <w:t>Declare a Single dimensional array with 10 elements. Input the values to the array and find   the followings;</w:t>
      </w:r>
    </w:p>
    <w:p w14:paraId="2BAB5F15" w14:textId="77777777" w:rsidR="00BC0801" w:rsidRPr="00BC0801" w:rsidRDefault="00BC0801" w:rsidP="00BC0801">
      <w:pPr>
        <w:pStyle w:val="BodyText2"/>
        <w:numPr>
          <w:ilvl w:val="0"/>
          <w:numId w:val="4"/>
        </w:numPr>
        <w:spacing w:line="276" w:lineRule="auto"/>
        <w:rPr>
          <w:rFonts w:eastAsiaTheme="minorHAnsi"/>
          <w:bCs/>
          <w:spacing w:val="-2"/>
          <w:szCs w:val="24"/>
          <w:lang w:val="en-GB"/>
        </w:rPr>
      </w:pPr>
      <w:r w:rsidRPr="00BC0801">
        <w:rPr>
          <w:rFonts w:eastAsiaTheme="minorHAnsi"/>
          <w:bCs/>
          <w:spacing w:val="-2"/>
          <w:szCs w:val="24"/>
          <w:lang w:val="en-GB"/>
        </w:rPr>
        <w:t>Minimum value</w:t>
      </w:r>
    </w:p>
    <w:p w14:paraId="686B7C06" w14:textId="77777777" w:rsidR="00BC0801" w:rsidRPr="00BC0801" w:rsidRDefault="00BC0801" w:rsidP="00BC0801">
      <w:pPr>
        <w:pStyle w:val="BodyText2"/>
        <w:numPr>
          <w:ilvl w:val="0"/>
          <w:numId w:val="4"/>
        </w:numPr>
        <w:spacing w:line="276" w:lineRule="auto"/>
        <w:rPr>
          <w:rFonts w:eastAsiaTheme="minorHAnsi"/>
          <w:bCs/>
          <w:spacing w:val="-2"/>
          <w:szCs w:val="24"/>
          <w:lang w:val="en-GB"/>
        </w:rPr>
      </w:pPr>
      <w:r w:rsidRPr="00BC0801">
        <w:rPr>
          <w:rFonts w:eastAsiaTheme="minorHAnsi"/>
          <w:bCs/>
          <w:spacing w:val="-2"/>
          <w:szCs w:val="24"/>
          <w:lang w:val="en-GB"/>
        </w:rPr>
        <w:t>Maximum value</w:t>
      </w:r>
    </w:p>
    <w:p w14:paraId="7E81D262" w14:textId="77777777" w:rsidR="00BC0801" w:rsidRPr="00BC0801" w:rsidRDefault="00BC0801" w:rsidP="00BC0801">
      <w:pPr>
        <w:pStyle w:val="BodyText2"/>
        <w:numPr>
          <w:ilvl w:val="0"/>
          <w:numId w:val="4"/>
        </w:numPr>
        <w:spacing w:line="276" w:lineRule="auto"/>
        <w:rPr>
          <w:rFonts w:eastAsiaTheme="minorHAnsi"/>
          <w:bCs/>
          <w:spacing w:val="-2"/>
          <w:szCs w:val="24"/>
          <w:lang w:val="en-GB"/>
        </w:rPr>
      </w:pPr>
      <w:r w:rsidRPr="00BC0801">
        <w:rPr>
          <w:rFonts w:eastAsiaTheme="minorHAnsi"/>
          <w:bCs/>
          <w:spacing w:val="-2"/>
          <w:szCs w:val="24"/>
          <w:lang w:val="en-GB"/>
        </w:rPr>
        <w:t>Average value</w:t>
      </w:r>
    </w:p>
    <w:p w14:paraId="5571027F" w14:textId="77777777" w:rsidR="00BC0801" w:rsidRPr="00BC0801" w:rsidRDefault="00BC0801" w:rsidP="00BC0801">
      <w:pPr>
        <w:pStyle w:val="BodyText2"/>
        <w:numPr>
          <w:ilvl w:val="0"/>
          <w:numId w:val="4"/>
        </w:numPr>
        <w:spacing w:line="276" w:lineRule="auto"/>
        <w:rPr>
          <w:rFonts w:eastAsiaTheme="minorHAnsi"/>
          <w:bCs/>
          <w:spacing w:val="-2"/>
          <w:szCs w:val="24"/>
          <w:lang w:val="en-GB"/>
        </w:rPr>
      </w:pPr>
      <w:r w:rsidRPr="00BC0801">
        <w:rPr>
          <w:rFonts w:eastAsiaTheme="minorHAnsi"/>
          <w:bCs/>
          <w:spacing w:val="-2"/>
          <w:szCs w:val="24"/>
          <w:lang w:val="en-GB"/>
        </w:rPr>
        <w:t>Reverse order of values</w:t>
      </w:r>
    </w:p>
    <w:p w14:paraId="6F982542" w14:textId="41B08B86" w:rsidR="00F40F1B" w:rsidRDefault="00F40F1B" w:rsidP="00BC0801">
      <w:pPr>
        <w:rPr>
          <w:rFonts w:ascii="Times New Roman" w:hAnsi="Times New Roman" w:cs="Times New Roman"/>
        </w:rPr>
      </w:pPr>
    </w:p>
    <w:p w14:paraId="6C4FB19F" w14:textId="5A594CCF" w:rsidR="00EE3E50" w:rsidRPr="00EE3E50" w:rsidRDefault="00E62F43" w:rsidP="00EE3E5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</w:t>
      </w:r>
      <w:r w:rsidR="00BC0801">
        <w:rPr>
          <w:rFonts w:ascii="Times New Roman" w:hAnsi="Times New Roman" w:cs="Times New Roman"/>
        </w:rPr>
        <w:t xml:space="preserve">. </w:t>
      </w:r>
      <w:r w:rsidR="00EE3E50">
        <w:rPr>
          <w:rFonts w:ascii="Times New Roman" w:hAnsi="Times New Roman" w:cs="Times New Roman"/>
        </w:rPr>
        <w:t xml:space="preserve"> </w:t>
      </w:r>
      <w:r w:rsidR="00EE3E50">
        <w:rPr>
          <w:rFonts w:ascii="Times New Roman" w:hAnsi="Times New Roman" w:cs="Times New Roman"/>
          <w:bCs/>
          <w:sz w:val="24"/>
          <w:szCs w:val="24"/>
        </w:rPr>
        <w:t>Declare two 3 x 3 square matrices and display the matrix sum.</w:t>
      </w:r>
    </w:p>
    <w:p w14:paraId="59638C1B" w14:textId="60DBFEBF" w:rsidR="00EE3E50" w:rsidRDefault="00E62F43" w:rsidP="00EE3E50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f</w:t>
      </w:r>
      <w:r w:rsidR="00EE3E50">
        <w:rPr>
          <w:rFonts w:ascii="Times New Roman" w:hAnsi="Times New Roman" w:cs="Times New Roman"/>
          <w:bCs/>
          <w:sz w:val="24"/>
          <w:szCs w:val="24"/>
        </w:rPr>
        <w:t>ollowing illustration shows the process of calculating the matrix sum. The values are used as samples.</w:t>
      </w:r>
    </w:p>
    <w:p w14:paraId="5B02D20E" w14:textId="77777777" w:rsidR="00EE3E50" w:rsidRPr="006F11F0" w:rsidRDefault="00EE3E50" w:rsidP="00EE3E50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D5BD32" wp14:editId="38C7EA86">
                <wp:simplePos x="0" y="0"/>
                <wp:positionH relativeFrom="column">
                  <wp:posOffset>3648075</wp:posOffset>
                </wp:positionH>
                <wp:positionV relativeFrom="paragraph">
                  <wp:posOffset>994410</wp:posOffset>
                </wp:positionV>
                <wp:extent cx="504825" cy="114300"/>
                <wp:effectExtent l="0" t="0" r="9525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825" cy="114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8AB0D6D" id="Rectangle 3" o:spid="_x0000_s1026" style="position:absolute;margin-left:287.25pt;margin-top:78.3pt;width:39.75pt;height:9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" fillcolor="white [3201]" stroked="f" strokeweight="1pt"/>
            </w:pict>
          </mc:Fallback>
        </mc:AlternateContent>
      </w:r>
      <w:r>
        <w:rPr>
          <w:rFonts w:ascii="Times New Roman" w:hAnsi="Times New Roman" w:cs="Times New Roman"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7CFBD5" wp14:editId="1DD5FC76">
                <wp:simplePos x="0" y="0"/>
                <wp:positionH relativeFrom="column">
                  <wp:posOffset>1562100</wp:posOffset>
                </wp:positionH>
                <wp:positionV relativeFrom="paragraph">
                  <wp:posOffset>194310</wp:posOffset>
                </wp:positionV>
                <wp:extent cx="514350" cy="1143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114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15B6DD" id="Rectangle 1" o:spid="_x0000_s1026" style="position:absolute;margin-left:123pt;margin-top:15.3pt;width:40.5pt;height: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" fillcolor="white [3201]" stroked="f" strokeweight="1pt"/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8"/>
        <w:gridCol w:w="819"/>
        <w:gridCol w:w="819"/>
        <w:gridCol w:w="820"/>
        <w:gridCol w:w="820"/>
        <w:gridCol w:w="820"/>
        <w:gridCol w:w="820"/>
        <w:gridCol w:w="820"/>
        <w:gridCol w:w="820"/>
        <w:gridCol w:w="820"/>
        <w:gridCol w:w="820"/>
      </w:tblGrid>
      <w:tr w:rsidR="00EE3E50" w14:paraId="15284637" w14:textId="77777777" w:rsidTr="007340FA">
        <w:tc>
          <w:tcPr>
            <w:tcW w:w="819" w:type="dxa"/>
          </w:tcPr>
          <w:p w14:paraId="164152A8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19" w:type="dxa"/>
          </w:tcPr>
          <w:p w14:paraId="630CBC43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19" w:type="dxa"/>
          </w:tcPr>
          <w:p w14:paraId="7A9F503F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  <w:vMerge w:val="restart"/>
          </w:tcPr>
          <w:p w14:paraId="4CD66F08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5430BCA" wp14:editId="682824D0">
                      <wp:simplePos x="0" y="0"/>
                      <wp:positionH relativeFrom="column">
                        <wp:posOffset>-12700</wp:posOffset>
                      </wp:positionH>
                      <wp:positionV relativeFrom="paragraph">
                        <wp:posOffset>220345</wp:posOffset>
                      </wp:positionV>
                      <wp:extent cx="361950" cy="276225"/>
                      <wp:effectExtent l="0" t="0" r="0" b="952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" cy="276225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DCB40BC" w14:textId="77777777" w:rsidR="00EE3E50" w:rsidRDefault="00EE3E50" w:rsidP="00EE3E50">
                                  <w:pPr>
                                    <w:jc w:val="center"/>
                                  </w:pPr>
                                  <w:r>
                                    <w:t>+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5430BCA" id="Rectangle 5" o:spid="_x0000_s1026" style="position:absolute;left:0;text-align:left;margin-left:-1pt;margin-top:17.35pt;width:28.5pt;height:21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" fillcolor="white [3201]" stroked="f" strokeweight="1pt">
                      <v:textbox>
                        <w:txbxContent>
                          <w:p w14:paraId="4DCB40BC" w14:textId="77777777" w:rsidR="00EE3E50" w:rsidRDefault="00EE3E50" w:rsidP="00EE3E50">
                            <w:pPr>
                              <w:jc w:val="center"/>
                            </w:pPr>
                            <w:r>
                              <w:t>+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71936FF" wp14:editId="4D5FC301">
                      <wp:simplePos x="0" y="0"/>
                      <wp:positionH relativeFrom="column">
                        <wp:posOffset>-69850</wp:posOffset>
                      </wp:positionH>
                      <wp:positionV relativeFrom="paragraph">
                        <wp:posOffset>706120</wp:posOffset>
                      </wp:positionV>
                      <wp:extent cx="514350" cy="114300"/>
                      <wp:effectExtent l="0" t="0" r="0" b="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4350" cy="1143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5D69A0E" id="Rectangle 2" o:spid="_x0000_s1026" style="position:absolute;margin-left:-5.5pt;margin-top:55.6pt;width:40.5pt;height: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" fillcolor="white [3201]" stroked="f" strokeweight="1pt"/>
                  </w:pict>
                </mc:Fallback>
              </mc:AlternateContent>
            </w:r>
          </w:p>
        </w:tc>
        <w:tc>
          <w:tcPr>
            <w:tcW w:w="820" w:type="dxa"/>
          </w:tcPr>
          <w:p w14:paraId="596E6058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</w:tcPr>
          <w:p w14:paraId="7A72F305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820" w:type="dxa"/>
          </w:tcPr>
          <w:p w14:paraId="26E20BF7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20" w:type="dxa"/>
            <w:vMerge w:val="restart"/>
          </w:tcPr>
          <w:p w14:paraId="48F1D407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DC8EC8E" wp14:editId="5027F2B4">
                      <wp:simplePos x="0" y="0"/>
                      <wp:positionH relativeFrom="column">
                        <wp:posOffset>-9525</wp:posOffset>
                      </wp:positionH>
                      <wp:positionV relativeFrom="paragraph">
                        <wp:posOffset>220345</wp:posOffset>
                      </wp:positionV>
                      <wp:extent cx="400050" cy="285750"/>
                      <wp:effectExtent l="0" t="0" r="0" b="0"/>
                      <wp:wrapNone/>
                      <wp:docPr id="6" name="Rectangle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00050" cy="28575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6335609" w14:textId="77777777" w:rsidR="00EE3E50" w:rsidRDefault="00EE3E50" w:rsidP="00EE3E50">
                                  <w:pPr>
                                    <w:jc w:val="center"/>
                                  </w:pPr>
                                  <w:r>
                                    <w:t>=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C8EC8E" id="Rectangle 6" o:spid="_x0000_s1027" style="position:absolute;left:0;text-align:left;margin-left:-.75pt;margin-top:17.35pt;width:31.5pt;height:22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" fillcolor="white [3201]" stroked="f" strokeweight="1pt">
                      <v:textbox>
                        <w:txbxContent>
                          <w:p w14:paraId="76335609" w14:textId="77777777" w:rsidR="00EE3E50" w:rsidRDefault="00EE3E50" w:rsidP="00EE3E50">
                            <w:pPr>
                              <w:jc w:val="center"/>
                            </w:pPr>
                            <w:r>
                              <w:t>=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2796CB9E" wp14:editId="5F0E3946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-93980</wp:posOffset>
                      </wp:positionV>
                      <wp:extent cx="504825" cy="114300"/>
                      <wp:effectExtent l="0" t="0" r="9525" b="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04825" cy="11430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rect w14:anchorId="7D163726" id="Rectangle 4" o:spid="_x0000_s1026" style="position:absolute;margin-left:-5.25pt;margin-top:-7.4pt;width:39.75pt;height:9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" fillcolor="white [3201]" stroked="f" strokeweight="1pt"/>
                  </w:pict>
                </mc:Fallback>
              </mc:AlternateContent>
            </w:r>
          </w:p>
        </w:tc>
        <w:tc>
          <w:tcPr>
            <w:tcW w:w="820" w:type="dxa"/>
          </w:tcPr>
          <w:p w14:paraId="005FED75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14:paraId="7B255DF8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  <w:tc>
          <w:tcPr>
            <w:tcW w:w="820" w:type="dxa"/>
          </w:tcPr>
          <w:p w14:paraId="6392E356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</w:tr>
      <w:tr w:rsidR="00EE3E50" w14:paraId="7E844423" w14:textId="77777777" w:rsidTr="007340FA">
        <w:tc>
          <w:tcPr>
            <w:tcW w:w="819" w:type="dxa"/>
          </w:tcPr>
          <w:p w14:paraId="451A7C01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819" w:type="dxa"/>
          </w:tcPr>
          <w:p w14:paraId="24140BE8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19" w:type="dxa"/>
          </w:tcPr>
          <w:p w14:paraId="30197915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6</w:t>
            </w:r>
          </w:p>
        </w:tc>
        <w:tc>
          <w:tcPr>
            <w:tcW w:w="820" w:type="dxa"/>
            <w:vMerge/>
          </w:tcPr>
          <w:p w14:paraId="5C46DE23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25C4D7CE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</w:tcPr>
          <w:p w14:paraId="0B97D3AE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20" w:type="dxa"/>
          </w:tcPr>
          <w:p w14:paraId="5AA06585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  <w:vMerge/>
          </w:tcPr>
          <w:p w14:paraId="566378B4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411A85FB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14:paraId="3192B9F0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820" w:type="dxa"/>
          </w:tcPr>
          <w:p w14:paraId="64F3F82A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8</w:t>
            </w:r>
          </w:p>
        </w:tc>
      </w:tr>
      <w:tr w:rsidR="00EE3E50" w14:paraId="533762CA" w14:textId="77777777" w:rsidTr="007340FA">
        <w:tc>
          <w:tcPr>
            <w:tcW w:w="819" w:type="dxa"/>
          </w:tcPr>
          <w:p w14:paraId="3336ED99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19" w:type="dxa"/>
          </w:tcPr>
          <w:p w14:paraId="5D45DC39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819" w:type="dxa"/>
          </w:tcPr>
          <w:p w14:paraId="5C1E6826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</w:p>
        </w:tc>
        <w:tc>
          <w:tcPr>
            <w:tcW w:w="820" w:type="dxa"/>
            <w:vMerge/>
          </w:tcPr>
          <w:p w14:paraId="158E53CC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1031725C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820" w:type="dxa"/>
          </w:tcPr>
          <w:p w14:paraId="53FCDE34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  <w:tc>
          <w:tcPr>
            <w:tcW w:w="820" w:type="dxa"/>
          </w:tcPr>
          <w:p w14:paraId="26E5663B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  <w:tc>
          <w:tcPr>
            <w:tcW w:w="820" w:type="dxa"/>
            <w:vMerge/>
          </w:tcPr>
          <w:p w14:paraId="498FAA25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820" w:type="dxa"/>
          </w:tcPr>
          <w:p w14:paraId="277F1693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  <w:tc>
          <w:tcPr>
            <w:tcW w:w="820" w:type="dxa"/>
          </w:tcPr>
          <w:p w14:paraId="5191C3AB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  <w:tc>
          <w:tcPr>
            <w:tcW w:w="820" w:type="dxa"/>
          </w:tcPr>
          <w:p w14:paraId="600C4EC9" w14:textId="77777777" w:rsidR="00EE3E50" w:rsidRDefault="00EE3E50" w:rsidP="007340FA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</w:tr>
    </w:tbl>
    <w:p w14:paraId="7198E2CE" w14:textId="4D891BB7" w:rsidR="001372D5" w:rsidRDefault="001372D5" w:rsidP="00BC0801">
      <w:pPr>
        <w:rPr>
          <w:rFonts w:ascii="Times New Roman" w:hAnsi="Times New Roman" w:cs="Times New Roman"/>
        </w:rPr>
      </w:pPr>
    </w:p>
    <w:p w14:paraId="33DE8381" w14:textId="35C308EE" w:rsidR="001F6289" w:rsidRPr="001F6289" w:rsidRDefault="001F6289" w:rsidP="001F6289">
      <w:pPr>
        <w:pStyle w:val="ListParagraph"/>
        <w:numPr>
          <w:ilvl w:val="0"/>
          <w:numId w:val="9"/>
        </w:numPr>
        <w:spacing w:before="240" w:line="276" w:lineRule="auto"/>
        <w:rPr>
          <w:rFonts w:ascii="Times New Roman" w:hAnsi="Times New Roman" w:cs="Times New Roman"/>
          <w:sz w:val="24"/>
          <w:szCs w:val="24"/>
        </w:rPr>
      </w:pPr>
      <w:r w:rsidRPr="001F6289">
        <w:rPr>
          <w:rFonts w:ascii="Times New Roman" w:hAnsi="Times New Roman" w:cs="Times New Roman"/>
          <w:sz w:val="24"/>
          <w:szCs w:val="24"/>
        </w:rPr>
        <w:lastRenderedPageBreak/>
        <w:t>Write a function integerPower(base, exponent) that returns the value of base</w:t>
      </w:r>
      <w:r w:rsidRPr="001F6289">
        <w:rPr>
          <w:rFonts w:ascii="Times New Roman" w:hAnsi="Times New Roman" w:cs="Times New Roman"/>
          <w:sz w:val="24"/>
          <w:szCs w:val="24"/>
          <w:vertAlign w:val="superscript"/>
        </w:rPr>
        <w:t>exponent</w:t>
      </w:r>
      <w:r w:rsidRPr="001F6289">
        <w:rPr>
          <w:rFonts w:ascii="Times New Roman" w:hAnsi="Times New Roman" w:cs="Times New Roman"/>
          <w:sz w:val="24"/>
          <w:szCs w:val="24"/>
        </w:rPr>
        <w:t xml:space="preserve"> For example, integerPower( 3, 4 ) = 3 * 3 * 3 * 3. Assume that exponent is a positive, nonzero integer, and base is an integer. Function integerPower should use for to control the calculation. Do not use any math library functions.</w:t>
      </w:r>
    </w:p>
    <w:p w14:paraId="7A67A927" w14:textId="77777777" w:rsidR="001F6289" w:rsidRPr="00D5010A" w:rsidRDefault="001F6289" w:rsidP="001F628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5D12D55" w14:textId="77777777" w:rsidR="001F6289" w:rsidRPr="00E5311F" w:rsidRDefault="001F6289" w:rsidP="001F6289">
      <w:pPr>
        <w:pStyle w:val="ListParagraph"/>
        <w:spacing w:before="240"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74C512EE" w14:textId="553F1755" w:rsidR="001F6289" w:rsidRPr="001F6289" w:rsidRDefault="001F6289" w:rsidP="001F6289">
      <w:pPr>
        <w:pStyle w:val="ListParagraph"/>
        <w:numPr>
          <w:ilvl w:val="0"/>
          <w:numId w:val="9"/>
        </w:numPr>
        <w:spacing w:before="240" w:line="276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1F6289">
        <w:rPr>
          <w:rFonts w:ascii="Times New Roman" w:hAnsi="Times New Roman" w:cs="Times New Roman"/>
          <w:sz w:val="24"/>
          <w:szCs w:val="24"/>
        </w:rPr>
        <w:t xml:space="preserve">Write a program that inputs a series of integers and passes them one at a time to function even, which uses the remainder operator to determine if an integer is even. The function should take an integer argument and return 1 if the integer is even and 0 otherwise. </w:t>
      </w:r>
    </w:p>
    <w:p w14:paraId="47743ACF" w14:textId="77777777" w:rsidR="001F6289" w:rsidRPr="00E5311F" w:rsidRDefault="001F6289" w:rsidP="001F6289">
      <w:pPr>
        <w:spacing w:before="240"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5100E4E6" w14:textId="77777777" w:rsidR="001F6289" w:rsidRPr="00E5311F" w:rsidRDefault="001F6289" w:rsidP="001F6289">
      <w:pPr>
        <w:pStyle w:val="ListParagraph"/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2A5A3342" w14:textId="77777777" w:rsidR="001F6289" w:rsidRPr="00E5311F" w:rsidRDefault="001F6289" w:rsidP="001F6289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5311F">
        <w:rPr>
          <w:rFonts w:ascii="Times New Roman" w:hAnsi="Times New Roman" w:cs="Times New Roman"/>
          <w:sz w:val="24"/>
          <w:szCs w:val="24"/>
        </w:rPr>
        <w:t xml:space="preserve">Implement the following integer functions: </w:t>
      </w:r>
    </w:p>
    <w:p w14:paraId="616D2D70" w14:textId="77777777" w:rsidR="001F6289" w:rsidRPr="00E5311F" w:rsidRDefault="001F6289" w:rsidP="001F6289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5311F">
        <w:rPr>
          <w:rFonts w:ascii="Times New Roman" w:hAnsi="Times New Roman" w:cs="Times New Roman"/>
          <w:sz w:val="24"/>
          <w:szCs w:val="24"/>
        </w:rPr>
        <w:t>a) Function celsius returns the Celsius equivalent of a Fahrenheit temperature.</w:t>
      </w:r>
    </w:p>
    <w:p w14:paraId="3474FFF3" w14:textId="77777777" w:rsidR="001F6289" w:rsidRPr="00E5311F" w:rsidRDefault="001F6289" w:rsidP="001F6289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5311F">
        <w:rPr>
          <w:rFonts w:ascii="Times New Roman" w:hAnsi="Times New Roman" w:cs="Times New Roman"/>
          <w:sz w:val="24"/>
          <w:szCs w:val="24"/>
        </w:rPr>
        <w:t>b) Function fahrenheit returns the Fahrenheit equivalent of a Celsius temperature.</w:t>
      </w:r>
    </w:p>
    <w:p w14:paraId="078BD417" w14:textId="77777777" w:rsidR="001F6289" w:rsidRPr="00E5311F" w:rsidRDefault="001F6289" w:rsidP="001F6289">
      <w:pPr>
        <w:spacing w:line="276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E5311F">
        <w:rPr>
          <w:rFonts w:ascii="Times New Roman" w:hAnsi="Times New Roman" w:cs="Times New Roman"/>
          <w:sz w:val="24"/>
          <w:szCs w:val="24"/>
        </w:rPr>
        <w:t>c) Use these functions to write a program that prints charts showing the Fahrenheit equivalents of all Celsius temperatures from 0 to 100 degrees, and the Celsius equivalents of all Fahrenheit temperatures from 32 to 212 degrees. Print the outputs in a neat tabular format that minimizes the number of lines of output while remaining readable.</w:t>
      </w:r>
    </w:p>
    <w:p w14:paraId="1A541C6C" w14:textId="77777777" w:rsidR="001F6289" w:rsidRPr="00E5311F" w:rsidRDefault="001F6289" w:rsidP="001F6289">
      <w:pPr>
        <w:spacing w:after="0" w:line="276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27D31934" w14:textId="77777777" w:rsidR="001F6289" w:rsidRPr="00E5311F" w:rsidRDefault="001F6289" w:rsidP="001F6289">
      <w:pPr>
        <w:pStyle w:val="ListParagraph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E5311F">
        <w:rPr>
          <w:rFonts w:ascii="Times New Roman" w:hAnsi="Times New Roman" w:cs="Times New Roman"/>
          <w:sz w:val="24"/>
          <w:szCs w:val="24"/>
        </w:rPr>
        <w:t>Write a function that displays the smallest of three floating-point numbers</w:t>
      </w:r>
    </w:p>
    <w:p w14:paraId="1FF923C8" w14:textId="77777777" w:rsidR="001F6289" w:rsidRPr="002B6BA1" w:rsidRDefault="001F6289" w:rsidP="00BC0801">
      <w:pPr>
        <w:rPr>
          <w:rFonts w:ascii="Times New Roman" w:hAnsi="Times New Roman" w:cs="Times New Roman"/>
        </w:rPr>
      </w:pPr>
    </w:p>
    <w:sectPr w:rsidR="001F6289" w:rsidRPr="002B6BA1" w:rsidSect="00F40F1B">
      <w:footerReference w:type="default" r:id="rId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9837F" w14:textId="77777777" w:rsidR="00F47F53" w:rsidRDefault="00F47F53" w:rsidP="001372D5">
      <w:pPr>
        <w:spacing w:after="0" w:line="240" w:lineRule="auto"/>
      </w:pPr>
      <w:r>
        <w:separator/>
      </w:r>
    </w:p>
  </w:endnote>
  <w:endnote w:type="continuationSeparator" w:id="0">
    <w:p w14:paraId="0ACC92CA" w14:textId="77777777" w:rsidR="00F47F53" w:rsidRDefault="00F47F53" w:rsidP="001372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4D436" w14:textId="77AD5863" w:rsidR="001372D5" w:rsidRDefault="001372D5">
    <w:pPr>
      <w:pStyle w:val="Footer"/>
      <w:jc w:val="right"/>
    </w:pPr>
  </w:p>
  <w:p w14:paraId="0E80565A" w14:textId="77777777" w:rsidR="001372D5" w:rsidRDefault="001372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D8B4B" w14:textId="77777777" w:rsidR="00F47F53" w:rsidRDefault="00F47F53" w:rsidP="001372D5">
      <w:pPr>
        <w:spacing w:after="0" w:line="240" w:lineRule="auto"/>
      </w:pPr>
      <w:r>
        <w:separator/>
      </w:r>
    </w:p>
  </w:footnote>
  <w:footnote w:type="continuationSeparator" w:id="0">
    <w:p w14:paraId="43485EB3" w14:textId="77777777" w:rsidR="00F47F53" w:rsidRDefault="00F47F53" w:rsidP="001372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8491B"/>
    <w:multiLevelType w:val="hybridMultilevel"/>
    <w:tmpl w:val="C9DC8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A574C"/>
    <w:multiLevelType w:val="hybridMultilevel"/>
    <w:tmpl w:val="4312755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A4136C"/>
    <w:multiLevelType w:val="hybridMultilevel"/>
    <w:tmpl w:val="0270C7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6CB03A4"/>
    <w:multiLevelType w:val="hybridMultilevel"/>
    <w:tmpl w:val="24CAB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94815"/>
    <w:multiLevelType w:val="hybridMultilevel"/>
    <w:tmpl w:val="569291A4"/>
    <w:lvl w:ilvl="0" w:tplc="9B72D01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EE533E"/>
    <w:multiLevelType w:val="hybridMultilevel"/>
    <w:tmpl w:val="7A266D4E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290203"/>
    <w:multiLevelType w:val="hybridMultilevel"/>
    <w:tmpl w:val="76C62B58"/>
    <w:lvl w:ilvl="0" w:tplc="0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4D623E"/>
    <w:multiLevelType w:val="hybridMultilevel"/>
    <w:tmpl w:val="EFA8BD42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189316">
    <w:abstractNumId w:val="0"/>
  </w:num>
  <w:num w:numId="2" w16cid:durableId="2039507168">
    <w:abstractNumId w:val="7"/>
  </w:num>
  <w:num w:numId="3" w16cid:durableId="1964917883">
    <w:abstractNumId w:val="3"/>
  </w:num>
  <w:num w:numId="4" w16cid:durableId="1330594272">
    <w:abstractNumId w:val="4"/>
  </w:num>
  <w:num w:numId="5" w16cid:durableId="1814248487">
    <w:abstractNumId w:val="5"/>
  </w:num>
  <w:num w:numId="6" w16cid:durableId="19204839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25855632">
    <w:abstractNumId w:val="1"/>
  </w:num>
  <w:num w:numId="8" w16cid:durableId="2052338584">
    <w:abstractNumId w:val="2"/>
  </w:num>
  <w:num w:numId="9" w16cid:durableId="202219617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NzQysjQwNDW1NDNR0lEKTi0uzszPAykwrQUApV70BCwAAAA="/>
  </w:docVars>
  <w:rsids>
    <w:rsidRoot w:val="004C5F2E"/>
    <w:rsid w:val="00037C63"/>
    <w:rsid w:val="00087757"/>
    <w:rsid w:val="001372D5"/>
    <w:rsid w:val="0016731F"/>
    <w:rsid w:val="001754EE"/>
    <w:rsid w:val="001F6289"/>
    <w:rsid w:val="00215E9A"/>
    <w:rsid w:val="00216B70"/>
    <w:rsid w:val="002B6BA1"/>
    <w:rsid w:val="003074C4"/>
    <w:rsid w:val="00451FD1"/>
    <w:rsid w:val="004C5F2E"/>
    <w:rsid w:val="0072738F"/>
    <w:rsid w:val="00780DA5"/>
    <w:rsid w:val="00980494"/>
    <w:rsid w:val="009C0E39"/>
    <w:rsid w:val="00BC0801"/>
    <w:rsid w:val="00C142CB"/>
    <w:rsid w:val="00E62F43"/>
    <w:rsid w:val="00EE3E50"/>
    <w:rsid w:val="00EF14DA"/>
    <w:rsid w:val="00F40F1B"/>
    <w:rsid w:val="00F47F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5D673"/>
  <w15:chartTrackingRefBased/>
  <w15:docId w15:val="{37FA80F5-2BB4-45A4-8FB6-B4C711A5A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F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5F2E"/>
    <w:pPr>
      <w:ind w:left="720"/>
      <w:contextualSpacing/>
    </w:pPr>
  </w:style>
  <w:style w:type="paragraph" w:styleId="BodyText2">
    <w:name w:val="Body Text 2"/>
    <w:basedOn w:val="Normal"/>
    <w:link w:val="BodyText2Char"/>
    <w:rsid w:val="00037C6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037C63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F40F1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EE3E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372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2D5"/>
  </w:style>
  <w:style w:type="paragraph" w:styleId="Footer">
    <w:name w:val="footer"/>
    <w:basedOn w:val="Normal"/>
    <w:link w:val="FooterChar"/>
    <w:uiPriority w:val="99"/>
    <w:unhideWhenUsed/>
    <w:rsid w:val="001372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2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A K M Shafraz</dc:creator>
  <cp:keywords/>
  <dc:description/>
  <cp:lastModifiedBy>Mohamed Shafraz</cp:lastModifiedBy>
  <cp:revision>3</cp:revision>
  <cp:lastPrinted>2020-06-30T10:42:00Z</cp:lastPrinted>
  <dcterms:created xsi:type="dcterms:W3CDTF">2023-02-24T03:03:00Z</dcterms:created>
  <dcterms:modified xsi:type="dcterms:W3CDTF">2023-02-24T03:04:00Z</dcterms:modified>
</cp:coreProperties>
</file>